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B6789" w14:textId="19981E12" w:rsidR="00C644BF" w:rsidRPr="00750D62" w:rsidRDefault="00674693">
      <w:pPr>
        <w:rPr>
          <w:b/>
          <w:bCs/>
          <w:sz w:val="24"/>
          <w:szCs w:val="24"/>
          <w:u w:val="single"/>
        </w:rPr>
      </w:pPr>
      <w:r w:rsidRPr="00750D62">
        <w:rPr>
          <w:b/>
          <w:bCs/>
          <w:sz w:val="24"/>
          <w:szCs w:val="24"/>
          <w:u w:val="single"/>
        </w:rPr>
        <w:t>Soft Wholewheat Sugar Cookies (Snickerdoodles)</w:t>
      </w:r>
    </w:p>
    <w:p w14:paraId="7BC65108" w14:textId="5E97F7A2" w:rsidR="00674693" w:rsidRDefault="00674693" w:rsidP="00750D62">
      <w:pPr>
        <w:pStyle w:val="ListParagraph"/>
        <w:numPr>
          <w:ilvl w:val="0"/>
          <w:numId w:val="1"/>
        </w:numPr>
      </w:pPr>
      <w:proofErr w:type="gramStart"/>
      <w:r>
        <w:t>1</w:t>
      </w:r>
      <w:proofErr w:type="gramEnd"/>
      <w:r>
        <w:t xml:space="preserve"> cup sugar</w:t>
      </w:r>
    </w:p>
    <w:p w14:paraId="0703EC41" w14:textId="0C487E15" w:rsidR="00674693" w:rsidRDefault="00674693" w:rsidP="00750D62">
      <w:pPr>
        <w:pStyle w:val="ListParagraph"/>
        <w:numPr>
          <w:ilvl w:val="0"/>
          <w:numId w:val="1"/>
        </w:numPr>
      </w:pPr>
      <w:r>
        <w:t>½ c butter, softened</w:t>
      </w:r>
    </w:p>
    <w:p w14:paraId="6ED6DB06" w14:textId="71B5177F" w:rsidR="00674693" w:rsidRDefault="00674693" w:rsidP="00750D62">
      <w:pPr>
        <w:pStyle w:val="ListParagraph"/>
        <w:numPr>
          <w:ilvl w:val="0"/>
          <w:numId w:val="1"/>
        </w:numPr>
      </w:pPr>
      <w:proofErr w:type="gramStart"/>
      <w:r>
        <w:t>1</w:t>
      </w:r>
      <w:proofErr w:type="gramEnd"/>
      <w:r>
        <w:t xml:space="preserve"> egg</w:t>
      </w:r>
    </w:p>
    <w:p w14:paraId="4B536703" w14:textId="5289021F" w:rsidR="00674693" w:rsidRDefault="00674693" w:rsidP="00750D62">
      <w:pPr>
        <w:pStyle w:val="ListParagraph"/>
        <w:numPr>
          <w:ilvl w:val="0"/>
          <w:numId w:val="1"/>
        </w:numPr>
      </w:pPr>
      <w:r>
        <w:t>1 tsp vanilla</w:t>
      </w:r>
    </w:p>
    <w:p w14:paraId="6D23411E" w14:textId="36D98A52" w:rsidR="00674693" w:rsidRDefault="00674693" w:rsidP="00750D62">
      <w:pPr>
        <w:pStyle w:val="ListParagraph"/>
        <w:numPr>
          <w:ilvl w:val="0"/>
          <w:numId w:val="1"/>
        </w:numPr>
      </w:pPr>
      <w:r>
        <w:t>2 T milk</w:t>
      </w:r>
    </w:p>
    <w:p w14:paraId="529C2AE1" w14:textId="5B937148" w:rsidR="00674693" w:rsidRDefault="00674693" w:rsidP="00750D62">
      <w:pPr>
        <w:pStyle w:val="ListParagraph"/>
        <w:numPr>
          <w:ilvl w:val="0"/>
          <w:numId w:val="1"/>
        </w:numPr>
      </w:pPr>
      <w:proofErr w:type="gramStart"/>
      <w:r>
        <w:t>1</w:t>
      </w:r>
      <w:proofErr w:type="gramEnd"/>
      <w:r>
        <w:t xml:space="preserve"> ¾ c whole wheat flour</w:t>
      </w:r>
    </w:p>
    <w:p w14:paraId="426DB0B2" w14:textId="3255B8C1" w:rsidR="00674693" w:rsidRDefault="00674693" w:rsidP="00750D62">
      <w:pPr>
        <w:pStyle w:val="ListParagraph"/>
        <w:numPr>
          <w:ilvl w:val="0"/>
          <w:numId w:val="1"/>
        </w:numPr>
      </w:pPr>
      <w:r>
        <w:t>1 tsp baking powder</w:t>
      </w:r>
    </w:p>
    <w:p w14:paraId="1D9D8B4C" w14:textId="148BFD8C" w:rsidR="00674693" w:rsidRDefault="00674693" w:rsidP="00750D62">
      <w:pPr>
        <w:pStyle w:val="ListParagraph"/>
        <w:numPr>
          <w:ilvl w:val="0"/>
          <w:numId w:val="1"/>
        </w:numPr>
      </w:pPr>
      <w:r>
        <w:t>½ tsp salt</w:t>
      </w:r>
    </w:p>
    <w:p w14:paraId="598A8FC4" w14:textId="179B434A" w:rsidR="00674693" w:rsidRDefault="00674693" w:rsidP="00750D62">
      <w:pPr>
        <w:pStyle w:val="ListParagraph"/>
        <w:numPr>
          <w:ilvl w:val="0"/>
          <w:numId w:val="1"/>
        </w:numPr>
      </w:pPr>
      <w:r>
        <w:t>½ tsp baking soda</w:t>
      </w:r>
    </w:p>
    <w:p w14:paraId="55DAE675" w14:textId="36F411DC" w:rsidR="00674693" w:rsidRDefault="00674693" w:rsidP="00750D62">
      <w:pPr>
        <w:pStyle w:val="ListParagraph"/>
        <w:numPr>
          <w:ilvl w:val="0"/>
          <w:numId w:val="1"/>
        </w:numPr>
      </w:pPr>
      <w:r>
        <w:t>1 tsp pumpkin pie spice</w:t>
      </w:r>
    </w:p>
    <w:p w14:paraId="4A9AA720" w14:textId="398C19A3" w:rsidR="00674693" w:rsidRDefault="00674693" w:rsidP="00750D62">
      <w:pPr>
        <w:pStyle w:val="ListParagraph"/>
        <w:numPr>
          <w:ilvl w:val="0"/>
          <w:numId w:val="1"/>
        </w:numPr>
      </w:pPr>
      <w:r>
        <w:t>Topping: 2 tsp sugar + ½ tsp cinnamon</w:t>
      </w:r>
    </w:p>
    <w:p w14:paraId="33A9CA81" w14:textId="4EB66186" w:rsidR="00C03D4F" w:rsidRDefault="00674693">
      <w:r>
        <w:t xml:space="preserve">Cream butter and sugar. Beat in egg, </w:t>
      </w:r>
      <w:proofErr w:type="gramStart"/>
      <w:r>
        <w:t>vanilla</w:t>
      </w:r>
      <w:proofErr w:type="gramEnd"/>
      <w:r>
        <w:t xml:space="preserve"> and milk. Mix dr</w:t>
      </w:r>
      <w:r w:rsidR="001454E9">
        <w:t>y</w:t>
      </w:r>
      <w:r w:rsidR="009E57FD">
        <w:t xml:space="preserve"> ingredients</w:t>
      </w:r>
      <w:r>
        <w:t>, beat in a little at a time until pulls away from sides of the bowl and forms a ball. Refrigerate at least 1 hour. Roll into 32</w:t>
      </w:r>
      <w:r w:rsidR="00E617FF">
        <w:t xml:space="preserve"> -</w:t>
      </w:r>
      <w:r>
        <w:t xml:space="preserve"> 1 inch size balls, dip top half in sugar/cinnamon. Place on cookie sheet sugar side up. Flatten slightly. </w:t>
      </w:r>
      <w:r w:rsidR="004E0A4F">
        <w:t>Bake at 375 degrees (conventional).</w:t>
      </w:r>
    </w:p>
    <w:p w14:paraId="44177C97" w14:textId="36C4D311" w:rsidR="00431943" w:rsidRPr="001454E9" w:rsidRDefault="00213EC1">
      <w:r w:rsidRPr="001454E9">
        <w:t>Bake 8-11 minutes</w:t>
      </w:r>
      <w:r w:rsidR="001454E9" w:rsidRPr="001454E9">
        <w:t>.</w:t>
      </w:r>
    </w:p>
    <w:p w14:paraId="5B7AC382" w14:textId="77777777" w:rsidR="003761DF" w:rsidRDefault="003761DF">
      <w:pPr>
        <w:rPr>
          <w:b/>
          <w:bCs/>
          <w:sz w:val="24"/>
          <w:szCs w:val="24"/>
          <w:u w:val="single"/>
        </w:rPr>
      </w:pPr>
    </w:p>
    <w:p w14:paraId="0CC03EE8" w14:textId="00A1D526" w:rsidR="007523CA" w:rsidRPr="00750D62" w:rsidRDefault="007523CA">
      <w:pPr>
        <w:rPr>
          <w:b/>
          <w:bCs/>
          <w:sz w:val="24"/>
          <w:szCs w:val="24"/>
          <w:u w:val="single"/>
        </w:rPr>
      </w:pPr>
      <w:r w:rsidRPr="00750D62">
        <w:rPr>
          <w:b/>
          <w:bCs/>
          <w:sz w:val="24"/>
          <w:szCs w:val="24"/>
          <w:u w:val="single"/>
        </w:rPr>
        <w:t>Whole Wheat Lemon Sugar Cookies:</w:t>
      </w:r>
    </w:p>
    <w:p w14:paraId="73D2DCCF" w14:textId="77777777" w:rsidR="007523CA" w:rsidRDefault="007523CA" w:rsidP="00750D62">
      <w:pPr>
        <w:pStyle w:val="ListParagraph"/>
        <w:numPr>
          <w:ilvl w:val="0"/>
          <w:numId w:val="2"/>
        </w:numPr>
      </w:pPr>
      <w:proofErr w:type="gramStart"/>
      <w:r>
        <w:t>1</w:t>
      </w:r>
      <w:proofErr w:type="gramEnd"/>
      <w:r>
        <w:t xml:space="preserve"> cup sugar</w:t>
      </w:r>
    </w:p>
    <w:p w14:paraId="7B6DDB38" w14:textId="77777777" w:rsidR="007523CA" w:rsidRDefault="007523CA" w:rsidP="00750D62">
      <w:pPr>
        <w:pStyle w:val="ListParagraph"/>
        <w:numPr>
          <w:ilvl w:val="0"/>
          <w:numId w:val="2"/>
        </w:numPr>
      </w:pPr>
      <w:r>
        <w:t>½ c butter, softened</w:t>
      </w:r>
    </w:p>
    <w:p w14:paraId="407FF472" w14:textId="7550E32C" w:rsidR="007523CA" w:rsidRDefault="007523CA" w:rsidP="00750D62">
      <w:pPr>
        <w:pStyle w:val="ListParagraph"/>
        <w:numPr>
          <w:ilvl w:val="0"/>
          <w:numId w:val="2"/>
        </w:numPr>
      </w:pPr>
      <w:proofErr w:type="gramStart"/>
      <w:r>
        <w:t>1</w:t>
      </w:r>
      <w:proofErr w:type="gramEnd"/>
      <w:r>
        <w:t xml:space="preserve"> egg</w:t>
      </w:r>
    </w:p>
    <w:p w14:paraId="0BEC89FA" w14:textId="77777777" w:rsidR="007523CA" w:rsidRDefault="007523CA" w:rsidP="00750D62">
      <w:pPr>
        <w:pStyle w:val="ListParagraph"/>
        <w:numPr>
          <w:ilvl w:val="0"/>
          <w:numId w:val="2"/>
        </w:numPr>
      </w:pPr>
      <w:r>
        <w:t>2 Tbsp fresh lemon zest</w:t>
      </w:r>
    </w:p>
    <w:p w14:paraId="0C75F4EB" w14:textId="77777777" w:rsidR="007523CA" w:rsidRDefault="007523CA" w:rsidP="00750D62">
      <w:pPr>
        <w:pStyle w:val="ListParagraph"/>
        <w:numPr>
          <w:ilvl w:val="0"/>
          <w:numId w:val="2"/>
        </w:numPr>
      </w:pPr>
      <w:r>
        <w:t>2 Tbsp fresh lemon juice</w:t>
      </w:r>
    </w:p>
    <w:p w14:paraId="07D1920F" w14:textId="77777777" w:rsidR="007523CA" w:rsidRDefault="007523CA" w:rsidP="00750D62">
      <w:pPr>
        <w:pStyle w:val="ListParagraph"/>
        <w:numPr>
          <w:ilvl w:val="0"/>
          <w:numId w:val="2"/>
        </w:numPr>
      </w:pPr>
      <w:r>
        <w:t>1 tsp vanilla</w:t>
      </w:r>
    </w:p>
    <w:p w14:paraId="713089A8" w14:textId="77777777" w:rsidR="007523CA" w:rsidRDefault="007523CA" w:rsidP="00750D62">
      <w:pPr>
        <w:pStyle w:val="ListParagraph"/>
        <w:numPr>
          <w:ilvl w:val="0"/>
          <w:numId w:val="2"/>
        </w:numPr>
      </w:pPr>
      <w:proofErr w:type="gramStart"/>
      <w:r>
        <w:t>1</w:t>
      </w:r>
      <w:proofErr w:type="gramEnd"/>
      <w:r>
        <w:t xml:space="preserve"> ¾ c whole wheat flour</w:t>
      </w:r>
    </w:p>
    <w:p w14:paraId="6E1DE09F" w14:textId="77777777" w:rsidR="007523CA" w:rsidRDefault="007523CA" w:rsidP="00750D62">
      <w:pPr>
        <w:pStyle w:val="ListParagraph"/>
        <w:numPr>
          <w:ilvl w:val="0"/>
          <w:numId w:val="2"/>
        </w:numPr>
      </w:pPr>
      <w:r>
        <w:t>1 tsp baking powder</w:t>
      </w:r>
    </w:p>
    <w:p w14:paraId="0B3F37DD" w14:textId="77777777" w:rsidR="007523CA" w:rsidRDefault="007523CA" w:rsidP="00750D62">
      <w:pPr>
        <w:pStyle w:val="ListParagraph"/>
        <w:numPr>
          <w:ilvl w:val="0"/>
          <w:numId w:val="2"/>
        </w:numPr>
      </w:pPr>
      <w:r>
        <w:t>½ tsp salt</w:t>
      </w:r>
    </w:p>
    <w:p w14:paraId="134ED5C1" w14:textId="24419E95" w:rsidR="007523CA" w:rsidRDefault="007523CA" w:rsidP="00750D62">
      <w:pPr>
        <w:pStyle w:val="ListParagraph"/>
        <w:numPr>
          <w:ilvl w:val="0"/>
          <w:numId w:val="2"/>
        </w:numPr>
      </w:pPr>
      <w:r>
        <w:t>½ tsp baking soda</w:t>
      </w:r>
    </w:p>
    <w:p w14:paraId="046D9159" w14:textId="739EF527" w:rsidR="007523CA" w:rsidRDefault="007523CA" w:rsidP="00750D62">
      <w:pPr>
        <w:pStyle w:val="ListParagraph"/>
        <w:numPr>
          <w:ilvl w:val="0"/>
          <w:numId w:val="2"/>
        </w:numPr>
      </w:pPr>
      <w:r>
        <w:t>Topping: powdered sugar as desired</w:t>
      </w:r>
    </w:p>
    <w:p w14:paraId="2B709AB9" w14:textId="3B67EF8A" w:rsidR="007523CA" w:rsidRDefault="007523CA" w:rsidP="007523CA">
      <w:r>
        <w:t>Cream butter and sugar. Beat in egg, lemon zest, lemon juice and vanilla. Mix dry ingredients, beat in a little at a time until pulls away from sides of the bowl and forms a ball. Refrigerate at least 1 hour. Roll into 32</w:t>
      </w:r>
      <w:r w:rsidR="00E617FF">
        <w:t xml:space="preserve"> -</w:t>
      </w:r>
      <w:r>
        <w:t xml:space="preserve"> 1 inch size balls, dip top half in powdered sugar, as desired. Place on cookie sheet powdered sugar side up. Flatten slightly. Bake at 375 degrees</w:t>
      </w:r>
      <w:r w:rsidR="007E4891">
        <w:t xml:space="preserve"> (conventional)</w:t>
      </w:r>
      <w:r>
        <w:t xml:space="preserve">. </w:t>
      </w:r>
    </w:p>
    <w:p w14:paraId="66CA036E" w14:textId="7012B521" w:rsidR="007523CA" w:rsidRDefault="007523CA" w:rsidP="007523CA">
      <w:r>
        <w:t xml:space="preserve">If coated in powdered sugar, bake 11-12 minutes, if uncoated, bake 9-11 minutes. </w:t>
      </w:r>
    </w:p>
    <w:p w14:paraId="352820EA" w14:textId="77777777" w:rsidR="003761DF" w:rsidRDefault="003761DF" w:rsidP="007523CA">
      <w:pPr>
        <w:rPr>
          <w:b/>
          <w:bCs/>
          <w:sz w:val="24"/>
          <w:szCs w:val="24"/>
          <w:u w:val="single"/>
        </w:rPr>
      </w:pPr>
    </w:p>
    <w:p w14:paraId="552D5019" w14:textId="77777777" w:rsidR="003761DF" w:rsidRDefault="003761DF" w:rsidP="007523CA">
      <w:pPr>
        <w:rPr>
          <w:b/>
          <w:bCs/>
          <w:sz w:val="24"/>
          <w:szCs w:val="24"/>
          <w:u w:val="single"/>
        </w:rPr>
      </w:pPr>
    </w:p>
    <w:p w14:paraId="6B73D704" w14:textId="77777777" w:rsidR="003761DF" w:rsidRDefault="003761DF" w:rsidP="007523CA">
      <w:pPr>
        <w:rPr>
          <w:b/>
          <w:bCs/>
          <w:sz w:val="24"/>
          <w:szCs w:val="24"/>
          <w:u w:val="single"/>
        </w:rPr>
      </w:pPr>
    </w:p>
    <w:p w14:paraId="3E8FD8D1" w14:textId="77777777" w:rsidR="003761DF" w:rsidRDefault="003761DF" w:rsidP="007523CA">
      <w:pPr>
        <w:rPr>
          <w:b/>
          <w:bCs/>
          <w:sz w:val="24"/>
          <w:szCs w:val="24"/>
          <w:u w:val="single"/>
        </w:rPr>
      </w:pPr>
    </w:p>
    <w:p w14:paraId="040E7036" w14:textId="77777777" w:rsidR="003761DF" w:rsidRDefault="003761DF" w:rsidP="007523CA">
      <w:pPr>
        <w:rPr>
          <w:b/>
          <w:bCs/>
          <w:sz w:val="24"/>
          <w:szCs w:val="24"/>
          <w:u w:val="single"/>
        </w:rPr>
      </w:pPr>
    </w:p>
    <w:p w14:paraId="71ABE388" w14:textId="77777777" w:rsidR="003761DF" w:rsidRDefault="003761DF" w:rsidP="007523CA">
      <w:pPr>
        <w:rPr>
          <w:b/>
          <w:bCs/>
          <w:sz w:val="24"/>
          <w:szCs w:val="24"/>
          <w:u w:val="single"/>
        </w:rPr>
      </w:pPr>
    </w:p>
    <w:p w14:paraId="6D42557C" w14:textId="77777777" w:rsidR="003761DF" w:rsidRDefault="003761DF" w:rsidP="007523CA">
      <w:pPr>
        <w:rPr>
          <w:b/>
          <w:bCs/>
          <w:sz w:val="24"/>
          <w:szCs w:val="24"/>
          <w:u w:val="single"/>
        </w:rPr>
      </w:pPr>
    </w:p>
    <w:p w14:paraId="048A5912" w14:textId="6A44D23D" w:rsidR="007523CA" w:rsidRPr="00750D62" w:rsidRDefault="007523CA" w:rsidP="007523CA">
      <w:pPr>
        <w:rPr>
          <w:b/>
          <w:bCs/>
          <w:sz w:val="24"/>
          <w:szCs w:val="24"/>
          <w:u w:val="single"/>
        </w:rPr>
      </w:pPr>
      <w:r w:rsidRPr="00750D62">
        <w:rPr>
          <w:b/>
          <w:bCs/>
          <w:sz w:val="24"/>
          <w:szCs w:val="24"/>
          <w:u w:val="single"/>
        </w:rPr>
        <w:t>Chocolate Whole Wheat Cookies:</w:t>
      </w:r>
    </w:p>
    <w:p w14:paraId="4A87C8E0" w14:textId="77777777" w:rsidR="007523CA" w:rsidRDefault="007523CA" w:rsidP="00750D62">
      <w:pPr>
        <w:pStyle w:val="ListParagraph"/>
        <w:numPr>
          <w:ilvl w:val="0"/>
          <w:numId w:val="3"/>
        </w:numPr>
      </w:pPr>
      <w:proofErr w:type="gramStart"/>
      <w:r>
        <w:t>1</w:t>
      </w:r>
      <w:proofErr w:type="gramEnd"/>
      <w:r>
        <w:t xml:space="preserve"> cup sugar</w:t>
      </w:r>
    </w:p>
    <w:p w14:paraId="56322233" w14:textId="77777777" w:rsidR="007523CA" w:rsidRDefault="007523CA" w:rsidP="00750D62">
      <w:pPr>
        <w:pStyle w:val="ListParagraph"/>
        <w:numPr>
          <w:ilvl w:val="0"/>
          <w:numId w:val="3"/>
        </w:numPr>
      </w:pPr>
      <w:r>
        <w:t>½ c butter, softened</w:t>
      </w:r>
    </w:p>
    <w:p w14:paraId="0B60F832" w14:textId="7ED9C31C" w:rsidR="007523CA" w:rsidRDefault="007523CA" w:rsidP="00750D62">
      <w:pPr>
        <w:pStyle w:val="ListParagraph"/>
        <w:numPr>
          <w:ilvl w:val="0"/>
          <w:numId w:val="3"/>
        </w:numPr>
      </w:pPr>
      <w:proofErr w:type="gramStart"/>
      <w:r>
        <w:t>1</w:t>
      </w:r>
      <w:proofErr w:type="gramEnd"/>
      <w:r>
        <w:t xml:space="preserve"> egg</w:t>
      </w:r>
    </w:p>
    <w:p w14:paraId="221E3C3B" w14:textId="3350BDFE" w:rsidR="007523CA" w:rsidRDefault="007523CA" w:rsidP="00750D62">
      <w:pPr>
        <w:pStyle w:val="ListParagraph"/>
        <w:numPr>
          <w:ilvl w:val="0"/>
          <w:numId w:val="3"/>
        </w:numPr>
      </w:pPr>
      <w:r>
        <w:t>2 Tbsp milk</w:t>
      </w:r>
    </w:p>
    <w:p w14:paraId="7CF96165" w14:textId="77777777" w:rsidR="007523CA" w:rsidRDefault="007523CA" w:rsidP="00750D62">
      <w:pPr>
        <w:pStyle w:val="ListParagraph"/>
        <w:numPr>
          <w:ilvl w:val="0"/>
          <w:numId w:val="3"/>
        </w:numPr>
      </w:pPr>
      <w:r>
        <w:t>1 tsp vanilla</w:t>
      </w:r>
    </w:p>
    <w:p w14:paraId="061A6837" w14:textId="75F1D310" w:rsidR="007523CA" w:rsidRDefault="007523CA" w:rsidP="00750D62">
      <w:pPr>
        <w:pStyle w:val="ListParagraph"/>
        <w:numPr>
          <w:ilvl w:val="0"/>
          <w:numId w:val="3"/>
        </w:numPr>
      </w:pPr>
      <w:r>
        <w:t>1 ½ c + 2 Tbsp whole wheat flour</w:t>
      </w:r>
    </w:p>
    <w:p w14:paraId="593B0C57" w14:textId="4FA3F5F4" w:rsidR="007523CA" w:rsidRDefault="007523CA" w:rsidP="00750D62">
      <w:pPr>
        <w:pStyle w:val="ListParagraph"/>
        <w:numPr>
          <w:ilvl w:val="0"/>
          <w:numId w:val="3"/>
        </w:numPr>
      </w:pPr>
      <w:r>
        <w:t>¼ c cocoa powder</w:t>
      </w:r>
    </w:p>
    <w:p w14:paraId="3E1CB7A9" w14:textId="77777777" w:rsidR="007523CA" w:rsidRDefault="007523CA" w:rsidP="00750D62">
      <w:pPr>
        <w:pStyle w:val="ListParagraph"/>
        <w:numPr>
          <w:ilvl w:val="0"/>
          <w:numId w:val="3"/>
        </w:numPr>
      </w:pPr>
      <w:r>
        <w:t>1 tsp baking powder</w:t>
      </w:r>
    </w:p>
    <w:p w14:paraId="6EBE9247" w14:textId="77777777" w:rsidR="007523CA" w:rsidRDefault="007523CA" w:rsidP="00750D62">
      <w:pPr>
        <w:pStyle w:val="ListParagraph"/>
        <w:numPr>
          <w:ilvl w:val="0"/>
          <w:numId w:val="3"/>
        </w:numPr>
      </w:pPr>
      <w:r>
        <w:t>½ tsp salt</w:t>
      </w:r>
    </w:p>
    <w:p w14:paraId="1FFE9D5D" w14:textId="031F1717" w:rsidR="007523CA" w:rsidRDefault="007523CA" w:rsidP="00750D62">
      <w:pPr>
        <w:pStyle w:val="ListParagraph"/>
        <w:numPr>
          <w:ilvl w:val="0"/>
          <w:numId w:val="3"/>
        </w:numPr>
      </w:pPr>
      <w:r>
        <w:t>½ tsp baking soda</w:t>
      </w:r>
    </w:p>
    <w:p w14:paraId="5AC58207" w14:textId="7F357744" w:rsidR="007523CA" w:rsidRDefault="007523CA" w:rsidP="00750D62">
      <w:pPr>
        <w:pStyle w:val="ListParagraph"/>
        <w:numPr>
          <w:ilvl w:val="0"/>
          <w:numId w:val="3"/>
        </w:numPr>
      </w:pPr>
      <w:r>
        <w:t>½ tsp cinnamon</w:t>
      </w:r>
    </w:p>
    <w:p w14:paraId="05E7BE19" w14:textId="77777777" w:rsidR="007523CA" w:rsidRDefault="007523CA" w:rsidP="00750D62">
      <w:pPr>
        <w:pStyle w:val="ListParagraph"/>
        <w:numPr>
          <w:ilvl w:val="0"/>
          <w:numId w:val="3"/>
        </w:numPr>
      </w:pPr>
      <w:r>
        <w:t>Topping: powdered sugar as desired</w:t>
      </w:r>
    </w:p>
    <w:p w14:paraId="2674793C" w14:textId="2ABBE4AE" w:rsidR="007523CA" w:rsidRDefault="007523CA" w:rsidP="007523CA">
      <w:r>
        <w:t>Cream butter and sugar. Beat in egg, milk, and vanilla. Mix dry ingredients, beat in a little at a time until pulls away from sides of the bowl and forms a ball. Refrigerate at least 1 hour. Roll into 32</w:t>
      </w:r>
      <w:r w:rsidR="009E57FD">
        <w:t xml:space="preserve"> -</w:t>
      </w:r>
      <w:r>
        <w:t xml:space="preserve"> 1 inch size balls, dip top half in powdered sugar, as desired. Place on cookie sheet powdered sugar side up. Flatten slightly. Bake at 375 degrees</w:t>
      </w:r>
      <w:r w:rsidR="007E4891">
        <w:t xml:space="preserve"> (conventional)</w:t>
      </w:r>
      <w:r>
        <w:t xml:space="preserve">. </w:t>
      </w:r>
    </w:p>
    <w:p w14:paraId="5D5BB675" w14:textId="77777777" w:rsidR="007523CA" w:rsidRDefault="007523CA" w:rsidP="007523CA">
      <w:r>
        <w:t xml:space="preserve">If coated in powdered sugar, bake 11-12 minutes, if uncoated, bake 9-11 minutes. </w:t>
      </w:r>
    </w:p>
    <w:p w14:paraId="342FDE51" w14:textId="77777777" w:rsidR="007523CA" w:rsidRDefault="007523CA" w:rsidP="007523CA"/>
    <w:sectPr w:rsidR="007523CA" w:rsidSect="00750D6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DE4419"/>
    <w:multiLevelType w:val="hybridMultilevel"/>
    <w:tmpl w:val="67186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8667DC"/>
    <w:multiLevelType w:val="hybridMultilevel"/>
    <w:tmpl w:val="7F706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323D26"/>
    <w:multiLevelType w:val="hybridMultilevel"/>
    <w:tmpl w:val="3B9E6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3443094">
    <w:abstractNumId w:val="0"/>
  </w:num>
  <w:num w:numId="2" w16cid:durableId="789515940">
    <w:abstractNumId w:val="2"/>
  </w:num>
  <w:num w:numId="3" w16cid:durableId="15053226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tDQzMTOyMDEzMTdW0lEKTi0uzszPAykwrAUASETM5iwAAAA="/>
  </w:docVars>
  <w:rsids>
    <w:rsidRoot w:val="00674693"/>
    <w:rsid w:val="001454E9"/>
    <w:rsid w:val="001F3576"/>
    <w:rsid w:val="00213EC1"/>
    <w:rsid w:val="003761DF"/>
    <w:rsid w:val="00426B1B"/>
    <w:rsid w:val="00431943"/>
    <w:rsid w:val="004E0A4F"/>
    <w:rsid w:val="006502E2"/>
    <w:rsid w:val="00674693"/>
    <w:rsid w:val="00750D62"/>
    <w:rsid w:val="007523CA"/>
    <w:rsid w:val="007E4891"/>
    <w:rsid w:val="009E57FD"/>
    <w:rsid w:val="00C03D4F"/>
    <w:rsid w:val="00C644BF"/>
    <w:rsid w:val="00E61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436CA"/>
  <w15:chartTrackingRefBased/>
  <w15:docId w15:val="{64F851E3-A0FC-4BE4-B49D-5988464FC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0D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geland, Deborah K.</dc:creator>
  <cp:keywords/>
  <dc:description/>
  <cp:lastModifiedBy>Nelson, Amy L.</cp:lastModifiedBy>
  <cp:revision>14</cp:revision>
  <dcterms:created xsi:type="dcterms:W3CDTF">2021-06-21T13:05:00Z</dcterms:created>
  <dcterms:modified xsi:type="dcterms:W3CDTF">2022-11-28T14:43:00Z</dcterms:modified>
</cp:coreProperties>
</file>